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1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Ma4DQQhD0b8A97+lb0D8vMpv0kSCIpONdmYLC7AxU/OxVD/1rap6avxv5aC/+lzffgPIj/wzXA5bvOputTEdJ4cLPND8vsIrp0vOfYHnksGCnPRF/aD0fx3wy2ol4X40tK2feR3JgJX9Ol8HZvV1GbJ0wK+C4sAinXW+DsrR0R903zo+sjQiejYkuyW/rh70mhEfkeEyPkoYpyFIXsv4OjXEtDo9vNXL8Dxhwsi+P2DYkg74Xn9Cc5gfdqVe1w+bJ8gOu7XHI8VsAa7Z40V4b/3t+zdCGb3H3b5/Y/TKWwd45BhjnlBy4s90XGLtupgfmBWM9In/PVOXCQc1czF/lQaZx78O7gfYgB5POLlvFPXr5wp2cb/CC6jdHPhfVXSXLWP4QH+/e999AbBOa8NE0whm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ooks like an error in your config file syntax. Can you post it as a</w:t>
      </w:r>
      <w:r>
        <w:t xml:space="preserve"> </w:t>
      </w:r>
      <w:r>
        <w:t xml:space="preserve">gist (or Droplr or whatever) and let me take a look at it?</w:t>
      </w:r>
    </w:p>
    <w:bookmarkStart w:id="28" w:name="horkken-nov-16-2012-0847-pm"/>
    <w:p>
      <w:pPr>
        <w:pStyle w:val="Heading2"/>
      </w:pPr>
      <w:r>
        <w:t xml:space="preserve">Horkken —</w:t>
      </w:r>
      <w:r>
        <w:t xml:space="preserve"> </w:t>
      </w:r>
      <w:hyperlink r:id="rId24">
        <w:r>
          <w:rPr>
            <w:rStyle w:val="Hyperlink"/>
          </w:rPr>
          <w:t xml:space="preserve">Nov 16, 2012 08:47 pm</w:t>
        </w:r>
      </w:hyperlink>
    </w:p>
    <w:p>
      <w:pPr>
        <w:pStyle w:val="FirstParagraph"/>
      </w:pPr>
      <w:r>
        <w:t xml:space="preserve">Hello, thank you for responding. Here it is:</w:t>
      </w:r>
      <w:r>
        <w:br/>
      </w:r>
    </w:p>
    <w:bookmarkStart w:id="27" w:name="horkken-nov-16-2012-0849-pm"/>
    <w:p>
      <w:pPr>
        <w:pStyle w:val="Heading3"/>
      </w:pPr>
      <w:r>
        <w:t xml:space="preserve">Horkken —</w:t>
      </w:r>
      <w:r>
        <w:t xml:space="preserve"> </w:t>
      </w:r>
      <w:hyperlink r:id="rId25">
        <w:r>
          <w:rPr>
            <w:rStyle w:val="Hyperlink"/>
          </w:rPr>
          <w:t xml:space="preserve">Nov 16, 2012 08:49 pm</w:t>
        </w:r>
      </w:hyperlink>
    </w:p>
    <w:p>
      <w:pPr>
        <w:pStyle w:val="FirstParagraph"/>
      </w:pPr>
      <w:r>
        <w:t xml:space="preserve">oups sorry:</w:t>
      </w:r>
      <w:r>
        <w:t xml:space="preserve"> </w:t>
      </w:r>
      <w:hyperlink r:id="rId26">
        <w:r>
          <w:rPr>
            <w:rStyle w:val="Hyperlink"/>
          </w:rPr>
          <w:t xml:space="preserve">https://gist.github.com/408...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gist.github.com/4088362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71b8020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71b8021-4208-11e9-9d31-040140774501" TargetMode="External" /><Relationship Type="http://schemas.openxmlformats.org/officeDocument/2006/relationships/hyperlink" Id="rId20" Target="https://my.remarkbox.com/571b801f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st.github.com/4088362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71b8020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71b8021-4208-11e9-9d31-040140774501" TargetMode="External" /><Relationship Type="http://schemas.openxmlformats.org/officeDocument/2006/relationships/hyperlink" Id="rId20" Target="https://my.remarkbox.com/571b801f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1f</dc:title>
  <dc:creator/>
  <cp:keywords/>
  <dcterms:created xsi:type="dcterms:W3CDTF">2026-05-07T02:57:35Z</dcterms:created>
  <dcterms:modified xsi:type="dcterms:W3CDTF">2026-05-07T02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